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na Geor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88 Steven Dr,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nageorge9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9097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